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25FA5" w14:textId="77777777" w:rsidR="0071340E" w:rsidRPr="004941D3" w:rsidRDefault="0071340E" w:rsidP="0071340E">
      <w:pPr>
        <w:pStyle w:val="af4"/>
        <w:spacing w:after="0"/>
        <w:rPr>
          <w:b/>
          <w:i/>
          <w:color w:val="BFBFBF" w:themeColor="background1" w:themeShade="BF"/>
          <w:sz w:val="28"/>
          <w:szCs w:val="28"/>
        </w:rPr>
      </w:pPr>
      <w:r w:rsidRPr="004941D3">
        <w:rPr>
          <w:b/>
          <w:i/>
          <w:color w:val="BFBFBF" w:themeColor="background1" w:themeShade="BF"/>
          <w:sz w:val="28"/>
          <w:szCs w:val="28"/>
        </w:rPr>
        <w:t>На бланке организации</w:t>
      </w:r>
      <w:r>
        <w:rPr>
          <w:b/>
          <w:i/>
          <w:color w:val="BFBFBF" w:themeColor="background1" w:themeShade="BF"/>
          <w:sz w:val="28"/>
          <w:szCs w:val="28"/>
        </w:rPr>
        <w:t xml:space="preserve"> </w:t>
      </w:r>
      <w:r>
        <w:rPr>
          <w:b/>
          <w:i/>
          <w:color w:val="BFBFBF" w:themeColor="background1" w:themeShade="BF"/>
          <w:sz w:val="28"/>
          <w:szCs w:val="28"/>
        </w:rPr>
        <w:br/>
        <w:t>(при его наличии)</w:t>
      </w:r>
    </w:p>
    <w:p w14:paraId="296072DA" w14:textId="77777777" w:rsidR="00AA3DFA" w:rsidRDefault="00AA3DFA" w:rsidP="00AA3DFA">
      <w:pPr>
        <w:pStyle w:val="af4"/>
        <w:jc w:val="center"/>
        <w:rPr>
          <w:b/>
        </w:rPr>
      </w:pPr>
    </w:p>
    <w:p w14:paraId="0ABDC649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</w:p>
    <w:p w14:paraId="2D6CA3C1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</w:p>
    <w:p w14:paraId="3BD2F6A9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</w:p>
    <w:p w14:paraId="274D792D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  <w:r w:rsidRPr="00E547D3">
        <w:rPr>
          <w:b/>
        </w:rPr>
        <w:t xml:space="preserve">ОТЗЫВ О ПРОХОЖЕНИИ ____________ ПРАКТИКИ </w:t>
      </w:r>
    </w:p>
    <w:p w14:paraId="622E8DA2" w14:textId="77777777" w:rsidR="00E10599" w:rsidRPr="00E547D3" w:rsidRDefault="00E10599" w:rsidP="00E10599">
      <w:pPr>
        <w:pStyle w:val="af4"/>
        <w:spacing w:after="0"/>
        <w:jc w:val="center"/>
        <w:rPr>
          <w:b/>
          <w:i/>
          <w:sz w:val="18"/>
          <w:szCs w:val="18"/>
        </w:rPr>
      </w:pPr>
      <w:r w:rsidRPr="00E547D3">
        <w:rPr>
          <w:i/>
          <w:sz w:val="18"/>
          <w:szCs w:val="18"/>
        </w:rPr>
        <w:t xml:space="preserve">                                вид практики</w:t>
      </w:r>
      <w:r w:rsidRPr="00E547D3">
        <w:rPr>
          <w:b/>
          <w:i/>
          <w:sz w:val="18"/>
          <w:szCs w:val="18"/>
        </w:rPr>
        <w:t xml:space="preserve"> </w:t>
      </w:r>
    </w:p>
    <w:p w14:paraId="2EFC7B56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  <w:r w:rsidRPr="00E547D3">
        <w:rPr>
          <w:b/>
        </w:rPr>
        <w:t xml:space="preserve">(____________________________________________) </w:t>
      </w:r>
    </w:p>
    <w:p w14:paraId="271452E8" w14:textId="77777777" w:rsidR="00E10599" w:rsidRPr="00E547D3" w:rsidRDefault="00E10599" w:rsidP="00E10599">
      <w:pPr>
        <w:pStyle w:val="af4"/>
        <w:spacing w:after="0"/>
        <w:jc w:val="center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>тип практики</w:t>
      </w:r>
    </w:p>
    <w:p w14:paraId="51BD5EC1" w14:textId="77777777" w:rsidR="00E10599" w:rsidRPr="00E547D3" w:rsidRDefault="00E10599" w:rsidP="00E10599">
      <w:pPr>
        <w:pStyle w:val="af4"/>
        <w:spacing w:after="0"/>
        <w:jc w:val="center"/>
        <w:rPr>
          <w:b/>
        </w:rPr>
      </w:pPr>
      <w:r w:rsidRPr="00E547D3">
        <w:rPr>
          <w:b/>
        </w:rPr>
        <w:t>ОБУЧАЮЩЕГОСЯ ________________________________________</w:t>
      </w:r>
    </w:p>
    <w:p w14:paraId="68E8EF19" w14:textId="77777777" w:rsidR="00E10599" w:rsidRPr="00E547D3" w:rsidRDefault="00E10599" w:rsidP="00E10599">
      <w:pPr>
        <w:pStyle w:val="af4"/>
        <w:spacing w:after="0"/>
        <w:jc w:val="center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 xml:space="preserve">                                                      ФИО полностью</w:t>
      </w:r>
    </w:p>
    <w:p w14:paraId="4B297BE1" w14:textId="77777777" w:rsidR="00E10599" w:rsidRPr="00E547D3" w:rsidRDefault="00E10599" w:rsidP="00E10599">
      <w:pPr>
        <w:tabs>
          <w:tab w:val="left" w:pos="1607"/>
        </w:tabs>
        <w:jc w:val="both"/>
        <w:rPr>
          <w:b/>
        </w:rPr>
      </w:pPr>
    </w:p>
    <w:p w14:paraId="118252DD" w14:textId="77777777" w:rsidR="00E10599" w:rsidRPr="00E547D3" w:rsidRDefault="00E10599" w:rsidP="00E10599">
      <w:pPr>
        <w:tabs>
          <w:tab w:val="left" w:pos="1607"/>
        </w:tabs>
        <w:jc w:val="both"/>
        <w:rPr>
          <w:b/>
        </w:rPr>
      </w:pPr>
    </w:p>
    <w:p w14:paraId="4FB19FE2" w14:textId="77777777" w:rsidR="00E10599" w:rsidRPr="00E547D3" w:rsidRDefault="00E10599" w:rsidP="00E10599">
      <w:pPr>
        <w:tabs>
          <w:tab w:val="left" w:pos="1607"/>
          <w:tab w:val="right" w:pos="9781"/>
        </w:tabs>
        <w:jc w:val="both"/>
        <w:rPr>
          <w:u w:val="single"/>
        </w:rPr>
      </w:pPr>
      <w:r w:rsidRPr="00E547D3">
        <w:rPr>
          <w:b/>
        </w:rPr>
        <w:t xml:space="preserve">Направление/специальность: </w:t>
      </w:r>
      <w:r w:rsidRPr="00E547D3">
        <w:rPr>
          <w:u w:val="single"/>
        </w:rPr>
        <w:tab/>
      </w:r>
    </w:p>
    <w:p w14:paraId="6C4F7265" w14:textId="77777777" w:rsidR="00E10599" w:rsidRPr="00E547D3" w:rsidRDefault="00E10599" w:rsidP="00E10599">
      <w:pPr>
        <w:tabs>
          <w:tab w:val="center" w:pos="6379"/>
          <w:tab w:val="right" w:pos="9781"/>
        </w:tabs>
        <w:jc w:val="both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ab/>
        <w:t>шифр, наименование</w:t>
      </w:r>
    </w:p>
    <w:p w14:paraId="3EE48FF7" w14:textId="77777777" w:rsidR="00E10599" w:rsidRPr="00E547D3" w:rsidRDefault="00E10599" w:rsidP="00E10599">
      <w:pPr>
        <w:tabs>
          <w:tab w:val="left" w:pos="1607"/>
          <w:tab w:val="right" w:pos="9781"/>
        </w:tabs>
        <w:jc w:val="both"/>
        <w:rPr>
          <w:u w:val="single"/>
        </w:rPr>
      </w:pPr>
      <w:r w:rsidRPr="00E547D3">
        <w:rPr>
          <w:b/>
        </w:rPr>
        <w:t xml:space="preserve">Профиль / специализация / программа: </w:t>
      </w:r>
      <w:r w:rsidRPr="00E547D3">
        <w:rPr>
          <w:u w:val="single"/>
        </w:rPr>
        <w:tab/>
      </w:r>
    </w:p>
    <w:p w14:paraId="6173D98F" w14:textId="77777777" w:rsidR="00E10599" w:rsidRPr="00E547D3" w:rsidRDefault="00E10599" w:rsidP="00E10599">
      <w:pPr>
        <w:tabs>
          <w:tab w:val="center" w:pos="7088"/>
          <w:tab w:val="right" w:pos="9781"/>
        </w:tabs>
        <w:jc w:val="both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ab/>
        <w:t>наименование</w:t>
      </w:r>
    </w:p>
    <w:p w14:paraId="346E3331" w14:textId="77777777" w:rsidR="00E10599" w:rsidRPr="00E547D3" w:rsidRDefault="00E10599" w:rsidP="00E10599">
      <w:pPr>
        <w:tabs>
          <w:tab w:val="left" w:pos="1607"/>
          <w:tab w:val="right" w:pos="9781"/>
        </w:tabs>
        <w:jc w:val="both"/>
        <w:rPr>
          <w:b/>
        </w:rPr>
      </w:pPr>
      <w:r w:rsidRPr="00E547D3">
        <w:rPr>
          <w:b/>
        </w:rPr>
        <w:t>В период: с __________ 20 __ по __________ 20__</w:t>
      </w:r>
    </w:p>
    <w:p w14:paraId="02AEBC64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jc w:val="center"/>
      </w:pPr>
    </w:p>
    <w:p w14:paraId="047DF6CA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ind w:firstLine="709"/>
        <w:rPr>
          <w:u w:val="single"/>
        </w:rPr>
      </w:pPr>
      <w:r w:rsidRPr="00E547D3">
        <w:t xml:space="preserve">1. Результаты работы: </w:t>
      </w:r>
      <w:r w:rsidRPr="00E547D3">
        <w:rPr>
          <w:u w:val="single"/>
        </w:rPr>
        <w:tab/>
      </w:r>
    </w:p>
    <w:p w14:paraId="6F71482C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rPr>
          <w:u w:val="single"/>
        </w:rPr>
      </w:pPr>
      <w:r w:rsidRPr="00E547D3">
        <w:rPr>
          <w:u w:val="single"/>
        </w:rPr>
        <w:tab/>
      </w:r>
    </w:p>
    <w:p w14:paraId="67EAB7EF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ind w:firstLine="709"/>
        <w:rPr>
          <w:u w:val="single"/>
        </w:rPr>
      </w:pPr>
      <w:r w:rsidRPr="00E547D3">
        <w:t xml:space="preserve">2. Личные и деловые качества (компетенции): </w:t>
      </w:r>
      <w:r w:rsidRPr="00E547D3">
        <w:rPr>
          <w:u w:val="single"/>
        </w:rPr>
        <w:tab/>
      </w:r>
    </w:p>
    <w:p w14:paraId="329F3566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rPr>
          <w:u w:val="single"/>
        </w:rPr>
      </w:pPr>
      <w:r w:rsidRPr="00E547D3">
        <w:rPr>
          <w:u w:val="single"/>
        </w:rPr>
        <w:tab/>
      </w:r>
    </w:p>
    <w:p w14:paraId="20D06146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ind w:firstLine="709"/>
        <w:rPr>
          <w:u w:val="single"/>
        </w:rPr>
      </w:pPr>
      <w:r w:rsidRPr="00E547D3">
        <w:t xml:space="preserve">3. Качество отчета, оценка: </w:t>
      </w:r>
      <w:r w:rsidRPr="00E547D3">
        <w:rPr>
          <w:u w:val="single"/>
        </w:rPr>
        <w:tab/>
      </w:r>
    </w:p>
    <w:p w14:paraId="75307E63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rPr>
          <w:u w:val="single"/>
        </w:rPr>
      </w:pPr>
      <w:r w:rsidRPr="00E547D3">
        <w:rPr>
          <w:u w:val="single"/>
        </w:rPr>
        <w:tab/>
      </w:r>
    </w:p>
    <w:p w14:paraId="606D9280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ind w:firstLine="709"/>
        <w:rPr>
          <w:u w:val="single"/>
        </w:rPr>
      </w:pPr>
      <w:r w:rsidRPr="00E547D3">
        <w:t xml:space="preserve">4. Рекомендации: </w:t>
      </w:r>
      <w:r w:rsidRPr="00E547D3">
        <w:rPr>
          <w:u w:val="single"/>
        </w:rPr>
        <w:tab/>
      </w:r>
    </w:p>
    <w:p w14:paraId="669A2020" w14:textId="77777777" w:rsidR="00E10599" w:rsidRPr="00E547D3" w:rsidRDefault="00E10599" w:rsidP="00E10599">
      <w:pPr>
        <w:pStyle w:val="af4"/>
        <w:tabs>
          <w:tab w:val="right" w:pos="9781"/>
        </w:tabs>
        <w:spacing w:after="0"/>
        <w:rPr>
          <w:u w:val="single"/>
        </w:rPr>
      </w:pPr>
      <w:r w:rsidRPr="00E547D3">
        <w:rPr>
          <w:u w:val="single"/>
        </w:rPr>
        <w:tab/>
      </w:r>
    </w:p>
    <w:p w14:paraId="41CF4D7B" w14:textId="77777777" w:rsidR="00E10599" w:rsidRPr="00E547D3" w:rsidRDefault="00E10599" w:rsidP="00E10599">
      <w:pPr>
        <w:pStyle w:val="af4"/>
        <w:spacing w:after="0"/>
      </w:pPr>
    </w:p>
    <w:p w14:paraId="48DC4A10" w14:textId="77777777" w:rsidR="00E10599" w:rsidRPr="00E547D3" w:rsidRDefault="00E10599" w:rsidP="00E10599">
      <w:pPr>
        <w:pStyle w:val="af4"/>
        <w:spacing w:after="0"/>
      </w:pPr>
    </w:p>
    <w:p w14:paraId="4612349C" w14:textId="77777777" w:rsidR="00E10599" w:rsidRPr="00E547D3" w:rsidRDefault="00E10599" w:rsidP="00E10599">
      <w:pPr>
        <w:pStyle w:val="af4"/>
        <w:spacing w:after="0"/>
        <w:jc w:val="both"/>
      </w:pPr>
    </w:p>
    <w:p w14:paraId="4379149F" w14:textId="77777777" w:rsidR="00E10599" w:rsidRPr="00E547D3" w:rsidRDefault="00E10599" w:rsidP="00E10599">
      <w:pPr>
        <w:pStyle w:val="af4"/>
        <w:spacing w:after="0"/>
        <w:jc w:val="both"/>
      </w:pPr>
    </w:p>
    <w:p w14:paraId="1718EA56" w14:textId="77777777" w:rsidR="00E10599" w:rsidRPr="00E547D3" w:rsidRDefault="00E10599" w:rsidP="00E10599">
      <w:pPr>
        <w:pStyle w:val="af4"/>
        <w:spacing w:after="0"/>
        <w:jc w:val="both"/>
      </w:pPr>
    </w:p>
    <w:p w14:paraId="31E29F2A" w14:textId="77777777" w:rsidR="00E10599" w:rsidRPr="00E547D3" w:rsidRDefault="00E10599" w:rsidP="00E10599">
      <w:pPr>
        <w:pStyle w:val="af4"/>
        <w:spacing w:after="0"/>
        <w:jc w:val="both"/>
      </w:pPr>
      <w:r w:rsidRPr="00E547D3">
        <w:t xml:space="preserve">Руководитель практики от Профильной организации / Профильного структурного подразделения </w:t>
      </w:r>
      <w:proofErr w:type="spellStart"/>
      <w:r w:rsidRPr="00E547D3">
        <w:t>СПбГЭУ</w:t>
      </w:r>
      <w:proofErr w:type="spellEnd"/>
      <w:r w:rsidRPr="00E547D3">
        <w:t>:</w:t>
      </w:r>
    </w:p>
    <w:p w14:paraId="5E00D164" w14:textId="77777777" w:rsidR="00E10599" w:rsidRPr="00E547D3" w:rsidRDefault="00E10599" w:rsidP="00E10599">
      <w:pPr>
        <w:pStyle w:val="af4"/>
        <w:tabs>
          <w:tab w:val="right" w:pos="4395"/>
        </w:tabs>
        <w:spacing w:after="0"/>
        <w:rPr>
          <w:u w:val="single"/>
        </w:rPr>
      </w:pPr>
      <w:r w:rsidRPr="00E547D3">
        <w:t xml:space="preserve">Тел.: </w:t>
      </w:r>
      <w:r w:rsidRPr="00E547D3">
        <w:rPr>
          <w:u w:val="single"/>
        </w:rPr>
        <w:tab/>
      </w:r>
      <w:bookmarkStart w:id="0" w:name="_GoBack"/>
      <w:bookmarkEnd w:id="0"/>
    </w:p>
    <w:p w14:paraId="606DDFF0" w14:textId="77777777" w:rsidR="00E10599" w:rsidRPr="00E547D3" w:rsidRDefault="00E10599" w:rsidP="00E10599">
      <w:pPr>
        <w:pStyle w:val="af4"/>
        <w:tabs>
          <w:tab w:val="right" w:pos="9354"/>
        </w:tabs>
        <w:spacing w:after="0"/>
      </w:pPr>
    </w:p>
    <w:p w14:paraId="7234E8A1" w14:textId="77777777" w:rsidR="00E10599" w:rsidRPr="00E547D3" w:rsidRDefault="00E10599" w:rsidP="00E10599">
      <w:pPr>
        <w:pStyle w:val="af4"/>
        <w:tabs>
          <w:tab w:val="right" w:pos="9639"/>
        </w:tabs>
        <w:spacing w:after="0"/>
        <w:rPr>
          <w:u w:val="single"/>
        </w:rPr>
      </w:pPr>
      <w:r w:rsidRPr="00E547D3">
        <w:t xml:space="preserve">Должность: </w:t>
      </w:r>
      <w:r w:rsidRPr="00E547D3">
        <w:rPr>
          <w:u w:val="single"/>
        </w:rPr>
        <w:tab/>
      </w:r>
    </w:p>
    <w:p w14:paraId="72CD5EA6" w14:textId="77777777" w:rsidR="00E10599" w:rsidRPr="00E547D3" w:rsidRDefault="00E10599" w:rsidP="00E10599">
      <w:pPr>
        <w:pStyle w:val="af4"/>
        <w:tabs>
          <w:tab w:val="right" w:pos="9639"/>
        </w:tabs>
        <w:spacing w:after="0"/>
      </w:pPr>
    </w:p>
    <w:p w14:paraId="4BB4F160" w14:textId="77777777" w:rsidR="00E10599" w:rsidRPr="00E547D3" w:rsidRDefault="00E10599" w:rsidP="00E10599">
      <w:pPr>
        <w:pStyle w:val="af4"/>
        <w:tabs>
          <w:tab w:val="right" w:pos="6521"/>
          <w:tab w:val="right" w:pos="9639"/>
        </w:tabs>
        <w:spacing w:after="0"/>
        <w:rPr>
          <w:u w:val="single"/>
        </w:rPr>
      </w:pPr>
      <w:r w:rsidRPr="00E547D3">
        <w:t xml:space="preserve">ФИО: </w:t>
      </w:r>
      <w:r w:rsidRPr="00E547D3">
        <w:rPr>
          <w:u w:val="single"/>
        </w:rPr>
        <w:tab/>
        <w:t xml:space="preserve"> </w:t>
      </w:r>
      <w:r w:rsidRPr="00E547D3">
        <w:t xml:space="preserve">    </w:t>
      </w:r>
      <w:r w:rsidRPr="00E547D3">
        <w:rPr>
          <w:u w:val="single"/>
        </w:rPr>
        <w:tab/>
      </w:r>
    </w:p>
    <w:p w14:paraId="779CDF71" w14:textId="77777777" w:rsidR="00E10599" w:rsidRPr="00E547D3" w:rsidRDefault="00E10599" w:rsidP="00E10599">
      <w:pPr>
        <w:pStyle w:val="af4"/>
        <w:tabs>
          <w:tab w:val="center" w:pos="8222"/>
          <w:tab w:val="right" w:pos="9639"/>
        </w:tabs>
        <w:spacing w:after="0"/>
        <w:rPr>
          <w:i/>
          <w:sz w:val="18"/>
          <w:szCs w:val="18"/>
        </w:rPr>
      </w:pPr>
      <w:r w:rsidRPr="00E547D3">
        <w:rPr>
          <w:i/>
          <w:sz w:val="18"/>
          <w:szCs w:val="18"/>
        </w:rPr>
        <w:tab/>
        <w:t>(подпись)</w:t>
      </w:r>
    </w:p>
    <w:p w14:paraId="5834DDA6" w14:textId="77777777" w:rsidR="00E10599" w:rsidRPr="00E547D3" w:rsidRDefault="00E10599" w:rsidP="00E10599">
      <w:pPr>
        <w:pStyle w:val="af4"/>
        <w:spacing w:after="0"/>
      </w:pPr>
    </w:p>
    <w:p w14:paraId="652D3827" w14:textId="3C1BFEFA" w:rsidR="00AA3DFA" w:rsidRPr="00E10599" w:rsidRDefault="00E10599" w:rsidP="00E10599">
      <w:pPr>
        <w:pStyle w:val="af4"/>
        <w:tabs>
          <w:tab w:val="center" w:pos="7230"/>
        </w:tabs>
        <w:spacing w:after="0"/>
      </w:pPr>
      <w:r w:rsidRPr="00E547D3">
        <w:tab/>
        <w:t>М.П.</w:t>
      </w:r>
    </w:p>
    <w:sectPr w:rsidR="00AA3DFA" w:rsidRPr="00E10599" w:rsidSect="002A4AAA">
      <w:headerReference w:type="default" r:id="rId8"/>
      <w:pgSz w:w="11907" w:h="16840" w:code="9"/>
      <w:pgMar w:top="993" w:right="927" w:bottom="1079" w:left="1134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C086E" w14:textId="77777777" w:rsidR="00877D78" w:rsidRDefault="00877D78" w:rsidP="007412F5">
      <w:r>
        <w:separator/>
      </w:r>
    </w:p>
  </w:endnote>
  <w:endnote w:type="continuationSeparator" w:id="0">
    <w:p w14:paraId="58F0231B" w14:textId="77777777" w:rsidR="00877D78" w:rsidRDefault="00877D78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C384B" w14:textId="77777777" w:rsidR="00877D78" w:rsidRDefault="00877D78" w:rsidP="007412F5">
      <w:r>
        <w:separator/>
      </w:r>
    </w:p>
  </w:footnote>
  <w:footnote w:type="continuationSeparator" w:id="0">
    <w:p w14:paraId="65CB79F9" w14:textId="77777777" w:rsidR="00877D78" w:rsidRDefault="00877D78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21129F16" w:rsidR="00D0258F" w:rsidRDefault="00D0258F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E7EC0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3C315F2F"/>
    <w:multiLevelType w:val="hybridMultilevel"/>
    <w:tmpl w:val="D06445C4"/>
    <w:lvl w:ilvl="0" w:tplc="0419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6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5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8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1"/>
  </w:num>
  <w:num w:numId="4">
    <w:abstractNumId w:val="16"/>
  </w:num>
  <w:num w:numId="5">
    <w:abstractNumId w:val="10"/>
  </w:num>
  <w:num w:numId="6">
    <w:abstractNumId w:val="18"/>
  </w:num>
  <w:num w:numId="7">
    <w:abstractNumId w:val="17"/>
  </w:num>
  <w:num w:numId="8">
    <w:abstractNumId w:val="7"/>
  </w:num>
  <w:num w:numId="9">
    <w:abstractNumId w:val="1"/>
  </w:num>
  <w:num w:numId="10">
    <w:abstractNumId w:val="13"/>
  </w:num>
  <w:num w:numId="11">
    <w:abstractNumId w:val="2"/>
  </w:num>
  <w:num w:numId="12">
    <w:abstractNumId w:val="8"/>
  </w:num>
  <w:num w:numId="13">
    <w:abstractNumId w:val="6"/>
  </w:num>
  <w:num w:numId="14">
    <w:abstractNumId w:val="14"/>
  </w:num>
  <w:num w:numId="15">
    <w:abstractNumId w:val="9"/>
  </w:num>
  <w:num w:numId="16">
    <w:abstractNumId w:val="12"/>
  </w:num>
  <w:num w:numId="17">
    <w:abstractNumId w:val="15"/>
  </w:num>
  <w:num w:numId="18">
    <w:abstractNumId w:val="4"/>
  </w:num>
  <w:num w:numId="19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sqgFAMjUkvs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B63A4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3C4B"/>
    <w:rsid w:val="000F53D3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47D06"/>
    <w:rsid w:val="00153D72"/>
    <w:rsid w:val="0015571F"/>
    <w:rsid w:val="001615AD"/>
    <w:rsid w:val="001635F8"/>
    <w:rsid w:val="001654BC"/>
    <w:rsid w:val="001663A3"/>
    <w:rsid w:val="00166E9B"/>
    <w:rsid w:val="00171F13"/>
    <w:rsid w:val="001742CE"/>
    <w:rsid w:val="00175DBC"/>
    <w:rsid w:val="00175E01"/>
    <w:rsid w:val="0017664C"/>
    <w:rsid w:val="00177D96"/>
    <w:rsid w:val="001816E9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70780"/>
    <w:rsid w:val="002747DF"/>
    <w:rsid w:val="00274FB8"/>
    <w:rsid w:val="00275793"/>
    <w:rsid w:val="0028248A"/>
    <w:rsid w:val="00283AE6"/>
    <w:rsid w:val="00285929"/>
    <w:rsid w:val="002863C1"/>
    <w:rsid w:val="00290A34"/>
    <w:rsid w:val="00293E64"/>
    <w:rsid w:val="00293F8B"/>
    <w:rsid w:val="00297AD3"/>
    <w:rsid w:val="002A09DD"/>
    <w:rsid w:val="002A0AF7"/>
    <w:rsid w:val="002A0CBC"/>
    <w:rsid w:val="002A47E8"/>
    <w:rsid w:val="002A4AAA"/>
    <w:rsid w:val="002A4BB2"/>
    <w:rsid w:val="002A4CBE"/>
    <w:rsid w:val="002A5DB9"/>
    <w:rsid w:val="002B2630"/>
    <w:rsid w:val="002B3328"/>
    <w:rsid w:val="002B4B76"/>
    <w:rsid w:val="002C6ACC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3E04"/>
    <w:rsid w:val="002F5B6E"/>
    <w:rsid w:val="002F5C20"/>
    <w:rsid w:val="00300FBC"/>
    <w:rsid w:val="00301317"/>
    <w:rsid w:val="00303898"/>
    <w:rsid w:val="0030484D"/>
    <w:rsid w:val="003057AD"/>
    <w:rsid w:val="003075A3"/>
    <w:rsid w:val="003075AF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71B9"/>
    <w:rsid w:val="003606AD"/>
    <w:rsid w:val="003616B8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20D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50BC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193"/>
    <w:rsid w:val="00484B36"/>
    <w:rsid w:val="00485352"/>
    <w:rsid w:val="0048656B"/>
    <w:rsid w:val="00490728"/>
    <w:rsid w:val="0049130D"/>
    <w:rsid w:val="00491FBA"/>
    <w:rsid w:val="0049211E"/>
    <w:rsid w:val="00493BF0"/>
    <w:rsid w:val="00496034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00B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21F"/>
    <w:rsid w:val="005247F6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5E19"/>
    <w:rsid w:val="005561A3"/>
    <w:rsid w:val="00556928"/>
    <w:rsid w:val="0056077C"/>
    <w:rsid w:val="00561CB0"/>
    <w:rsid w:val="005648DC"/>
    <w:rsid w:val="005666E0"/>
    <w:rsid w:val="005674BA"/>
    <w:rsid w:val="0056753C"/>
    <w:rsid w:val="005675C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300"/>
    <w:rsid w:val="00616B20"/>
    <w:rsid w:val="00617256"/>
    <w:rsid w:val="00621A18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1CD1"/>
    <w:rsid w:val="00664B03"/>
    <w:rsid w:val="00666F26"/>
    <w:rsid w:val="00667168"/>
    <w:rsid w:val="00672DD4"/>
    <w:rsid w:val="00673AAA"/>
    <w:rsid w:val="00673D68"/>
    <w:rsid w:val="00673E1D"/>
    <w:rsid w:val="00680473"/>
    <w:rsid w:val="0068474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ACF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340E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5552"/>
    <w:rsid w:val="00736674"/>
    <w:rsid w:val="00736A64"/>
    <w:rsid w:val="00736D97"/>
    <w:rsid w:val="00737713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1BD9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455"/>
    <w:rsid w:val="007E11A1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312B"/>
    <w:rsid w:val="0080479B"/>
    <w:rsid w:val="00806FC8"/>
    <w:rsid w:val="00810241"/>
    <w:rsid w:val="00810DFD"/>
    <w:rsid w:val="00811BEA"/>
    <w:rsid w:val="008131B2"/>
    <w:rsid w:val="008134F7"/>
    <w:rsid w:val="00814174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0C99"/>
    <w:rsid w:val="0087272A"/>
    <w:rsid w:val="00875576"/>
    <w:rsid w:val="00875BF3"/>
    <w:rsid w:val="0087652C"/>
    <w:rsid w:val="00876BBA"/>
    <w:rsid w:val="00877D78"/>
    <w:rsid w:val="00880129"/>
    <w:rsid w:val="008839BE"/>
    <w:rsid w:val="00891001"/>
    <w:rsid w:val="00891DAA"/>
    <w:rsid w:val="0089499A"/>
    <w:rsid w:val="00895010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3F40"/>
    <w:rsid w:val="008E4AD7"/>
    <w:rsid w:val="008F06BB"/>
    <w:rsid w:val="008F7F9A"/>
    <w:rsid w:val="00901AA4"/>
    <w:rsid w:val="0090265A"/>
    <w:rsid w:val="00902FB6"/>
    <w:rsid w:val="00903373"/>
    <w:rsid w:val="0090517E"/>
    <w:rsid w:val="00906277"/>
    <w:rsid w:val="00906BC0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33870"/>
    <w:rsid w:val="00934A83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2069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EDF"/>
    <w:rsid w:val="009A461F"/>
    <w:rsid w:val="009B0216"/>
    <w:rsid w:val="009B1288"/>
    <w:rsid w:val="009B14E4"/>
    <w:rsid w:val="009B4564"/>
    <w:rsid w:val="009C0E89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1F0"/>
    <w:rsid w:val="00A12DC6"/>
    <w:rsid w:val="00A14FFC"/>
    <w:rsid w:val="00A171B6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A04CB"/>
    <w:rsid w:val="00AA0991"/>
    <w:rsid w:val="00AA3DFA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01B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4F1E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4B0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5132"/>
    <w:rsid w:val="00C57D5A"/>
    <w:rsid w:val="00C60B77"/>
    <w:rsid w:val="00C616BB"/>
    <w:rsid w:val="00C61951"/>
    <w:rsid w:val="00C621F5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A7B"/>
    <w:rsid w:val="00C95D5C"/>
    <w:rsid w:val="00CA1B63"/>
    <w:rsid w:val="00CA1C4A"/>
    <w:rsid w:val="00CA2396"/>
    <w:rsid w:val="00CA23CA"/>
    <w:rsid w:val="00CA33E3"/>
    <w:rsid w:val="00CA4897"/>
    <w:rsid w:val="00CA7A5B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258F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2178"/>
    <w:rsid w:val="00D859D6"/>
    <w:rsid w:val="00D85A7D"/>
    <w:rsid w:val="00D87701"/>
    <w:rsid w:val="00D96F9E"/>
    <w:rsid w:val="00D9789F"/>
    <w:rsid w:val="00DA214F"/>
    <w:rsid w:val="00DA3512"/>
    <w:rsid w:val="00DA5140"/>
    <w:rsid w:val="00DA6B3D"/>
    <w:rsid w:val="00DB01F0"/>
    <w:rsid w:val="00DB1F64"/>
    <w:rsid w:val="00DB2E35"/>
    <w:rsid w:val="00DB3832"/>
    <w:rsid w:val="00DB429E"/>
    <w:rsid w:val="00DB44B5"/>
    <w:rsid w:val="00DB5D17"/>
    <w:rsid w:val="00DB6C5D"/>
    <w:rsid w:val="00DC1D63"/>
    <w:rsid w:val="00DC498B"/>
    <w:rsid w:val="00DC49D5"/>
    <w:rsid w:val="00DC718D"/>
    <w:rsid w:val="00DD306B"/>
    <w:rsid w:val="00DD412E"/>
    <w:rsid w:val="00DD4F6E"/>
    <w:rsid w:val="00DD6519"/>
    <w:rsid w:val="00DD7E6B"/>
    <w:rsid w:val="00DE4910"/>
    <w:rsid w:val="00DE7892"/>
    <w:rsid w:val="00DF14A2"/>
    <w:rsid w:val="00DF2460"/>
    <w:rsid w:val="00DF549C"/>
    <w:rsid w:val="00DF740E"/>
    <w:rsid w:val="00E00F43"/>
    <w:rsid w:val="00E00FD5"/>
    <w:rsid w:val="00E035F6"/>
    <w:rsid w:val="00E06D6F"/>
    <w:rsid w:val="00E10599"/>
    <w:rsid w:val="00E11055"/>
    <w:rsid w:val="00E11933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0186"/>
    <w:rsid w:val="00E81159"/>
    <w:rsid w:val="00E811EE"/>
    <w:rsid w:val="00E829AF"/>
    <w:rsid w:val="00E85578"/>
    <w:rsid w:val="00E85C1D"/>
    <w:rsid w:val="00E86AA3"/>
    <w:rsid w:val="00E87833"/>
    <w:rsid w:val="00E90655"/>
    <w:rsid w:val="00E95E17"/>
    <w:rsid w:val="00E97DF0"/>
    <w:rsid w:val="00EA021E"/>
    <w:rsid w:val="00EA0793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0934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E6383"/>
    <w:rsid w:val="00FE7EC0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BC45010"/>
  <w15:docId w15:val="{7CA173D4-7826-454F-8402-7166792F3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uiPriority w:val="99"/>
    <w:rsid w:val="00C431D4"/>
    <w:rPr>
      <w:sz w:val="20"/>
      <w:szCs w:val="20"/>
    </w:rPr>
  </w:style>
  <w:style w:type="character" w:customStyle="1" w:styleId="a8">
    <w:name w:val="Текст сноски Знак"/>
    <w:link w:val="a7"/>
    <w:uiPriority w:val="99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3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00D8BA-BC55-42C4-9D40-01305952B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751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Ирина Михайловна Шаповалова</dc:creator>
  <cp:lastModifiedBy>Алена Олеговна Мельниковская</cp:lastModifiedBy>
  <cp:revision>2</cp:revision>
  <cp:lastPrinted>2021-06-17T13:17:00Z</cp:lastPrinted>
  <dcterms:created xsi:type="dcterms:W3CDTF">2025-12-24T11:09:00Z</dcterms:created>
  <dcterms:modified xsi:type="dcterms:W3CDTF">2025-12-24T11:09:00Z</dcterms:modified>
</cp:coreProperties>
</file>